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6E5434" w14:textId="77777777" w:rsidR="002A3651" w:rsidRPr="00265DE1" w:rsidRDefault="009E43E9" w:rsidP="00265DE1">
      <w:pPr>
        <w:pStyle w:val="Title"/>
      </w:pPr>
      <w:r w:rsidRPr="00265DE1">
        <w:t>Module 3 Word Document</w:t>
      </w:r>
    </w:p>
    <w:p w14:paraId="3EA13F5C" w14:textId="77777777" w:rsidR="002A3651" w:rsidRDefault="009E43E9">
      <w:pPr>
        <w:pStyle w:val="Author"/>
      </w:pPr>
      <w:r>
        <w:t>A</w:t>
      </w:r>
      <w:r>
        <w:t>ntonio Rungo</w:t>
      </w:r>
    </w:p>
    <w:p w14:paraId="4B08788C" w14:textId="77777777" w:rsidR="002A3651" w:rsidRDefault="009E43E9">
      <w:pPr>
        <w:pStyle w:val="Date"/>
      </w:pPr>
      <w:r>
        <w:t>August 9, 2018</w:t>
      </w:r>
    </w:p>
    <w:p w14:paraId="1F0581AE" w14:textId="77777777" w:rsidR="002A3651" w:rsidRPr="00265DE1" w:rsidRDefault="009E43E9" w:rsidP="00265DE1">
      <w:pPr>
        <w:pStyle w:val="Heading2"/>
      </w:pPr>
      <w:bookmarkStart w:id="0" w:name="r-markdown"/>
      <w:bookmarkEnd w:id="0"/>
      <w:r w:rsidRPr="00265DE1">
        <w:t>R Markdown</w:t>
      </w:r>
      <w:bookmarkStart w:id="1" w:name="_GoBack"/>
      <w:bookmarkEnd w:id="1"/>
    </w:p>
    <w:p w14:paraId="314CBC7D" w14:textId="77777777" w:rsidR="002A3651" w:rsidRDefault="009E43E9">
      <w:pPr>
        <w:pStyle w:val="FirstParagraph"/>
      </w:pPr>
      <w:r>
        <w:t>T</w:t>
      </w:r>
      <w:r>
        <w:t xml:space="preserve">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67E7DDCD" w14:textId="77777777" w:rsidR="002A3651" w:rsidRDefault="009E43E9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</w:t>
      </w:r>
      <w:r>
        <w:t>ode chunk like this:</w:t>
      </w:r>
    </w:p>
    <w:p w14:paraId="4534EBDF" w14:textId="77777777" w:rsidR="002A3651" w:rsidRDefault="009E43E9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1A49A128" w14:textId="77777777" w:rsidR="002A3651" w:rsidRDefault="009E43E9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>ax.   :25.0   Max.   :120.00</w:t>
      </w:r>
    </w:p>
    <w:p w14:paraId="15B83887" w14:textId="77777777" w:rsidR="002A3651" w:rsidRDefault="009E43E9" w:rsidP="00265DE1">
      <w:pPr>
        <w:pStyle w:val="Heading2"/>
      </w:pPr>
      <w:bookmarkStart w:id="2" w:name="including-plots"/>
      <w:bookmarkEnd w:id="2"/>
      <w:r>
        <w:t>Including Plots</w:t>
      </w:r>
    </w:p>
    <w:p w14:paraId="575D40F9" w14:textId="77777777" w:rsidR="002A3651" w:rsidRDefault="009E43E9">
      <w:pPr>
        <w:pStyle w:val="FirstParagraph"/>
      </w:pPr>
      <w:r>
        <w:t>Y</w:t>
      </w:r>
      <w:r>
        <w:t>ou can also embed plots, for example:</w:t>
      </w:r>
    </w:p>
    <w:p w14:paraId="2F92778F" w14:textId="77777777" w:rsidR="002A3651" w:rsidRDefault="009E43E9">
      <w:pPr>
        <w:pStyle w:val="BodyText"/>
      </w:pPr>
      <w:r>
        <w:rPr>
          <w:noProof/>
        </w:rPr>
        <w:lastRenderedPageBreak/>
        <w:drawing>
          <wp:inline distT="0" distB="0" distL="0" distR="0" wp14:anchorId="51A75531" wp14:editId="1B7C22FA">
            <wp:extent cx="4620126" cy="462012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documen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018065" w14:textId="77777777" w:rsidR="002A3651" w:rsidRDefault="009E43E9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2A365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0046CC" w14:textId="77777777" w:rsidR="009E43E9" w:rsidRDefault="009E43E9">
      <w:pPr>
        <w:spacing w:after="0"/>
      </w:pPr>
      <w:r>
        <w:separator/>
      </w:r>
    </w:p>
  </w:endnote>
  <w:endnote w:type="continuationSeparator" w:id="0">
    <w:p w14:paraId="1BAA1D5E" w14:textId="77777777" w:rsidR="009E43E9" w:rsidRDefault="009E43E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FEEBF0" w14:textId="77777777" w:rsidR="009E43E9" w:rsidRDefault="009E43E9">
      <w:r>
        <w:separator/>
      </w:r>
    </w:p>
  </w:footnote>
  <w:footnote w:type="continuationSeparator" w:id="0">
    <w:p w14:paraId="05FA0ACD" w14:textId="77777777" w:rsidR="009E43E9" w:rsidRDefault="009E43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4104A6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BBA1151"/>
    <w:multiLevelType w:val="multilevel"/>
    <w:tmpl w:val="BB2635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DA2EA08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3F54FBD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A2C278A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47F265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3880EDF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3856A01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D9A8BA0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8402E0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13B66C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CB7002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65DE1"/>
    <w:rsid w:val="002A3651"/>
    <w:rsid w:val="004E29B3"/>
    <w:rsid w:val="004F4D8F"/>
    <w:rsid w:val="00590D07"/>
    <w:rsid w:val="00784D58"/>
    <w:rsid w:val="008D6863"/>
    <w:rsid w:val="009E43E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573038"/>
  <w15:docId w15:val="{8023A490-746A-486C-B01E-778B370E52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65DE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65DE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65D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41</Words>
  <Characters>80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ule 3 Word Document</vt:lpstr>
    </vt:vector>
  </TitlesOfParts>
  <Company/>
  <LinksUpToDate>false</LinksUpToDate>
  <CharactersWithSpaces>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Antonio Rungo</dc:creator>
  <cp:lastModifiedBy>António Rungo</cp:lastModifiedBy>
  <cp:revision>3</cp:revision>
  <dcterms:created xsi:type="dcterms:W3CDTF">2018-08-09T08:20:00Z</dcterms:created>
  <dcterms:modified xsi:type="dcterms:W3CDTF">2018-08-09T08:23:00Z</dcterms:modified>
</cp:coreProperties>
</file>